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4A580AF7" w14:textId="77777777" w:rsidR="00185E9E" w:rsidRDefault="00185E9E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79DA64C0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0AB5FC03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7B1E51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27D3AD0C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7EA27827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C386DC7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7B1E51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185E9E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5C974372" w:rsidR="00D94676" w:rsidRPr="00FF4288" w:rsidRDefault="0073551B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</w:t>
      </w:r>
      <w:r w:rsidR="007B1E51">
        <w:rPr>
          <w:rFonts w:eastAsia="Calibri"/>
          <w:szCs w:val="22"/>
          <w:lang w:val="sk-SK" w:bidi="sk-SK"/>
        </w:rPr>
        <w:t>8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FF4288" w:rsidRDefault="008E5A4C" w:rsidP="00185E9E">
      <w:pPr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FF4288" w:rsidRDefault="00336A6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1660DBBF" w:rsidR="00336A6F" w:rsidRPr="00FF4288" w:rsidRDefault="00336A6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185E9E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185E9E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</w:p>
    <w:p w14:paraId="260CB59B" w14:textId="480631A0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FF4288" w:rsidRDefault="002E0E21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185E9E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FF4288" w:rsidRDefault="00C114FF" w:rsidP="00185E9E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lastRenderedPageBreak/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185E9E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185E9E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7A8AC905" w14:textId="77777777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185E9E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751D92A6" w:rsidR="00715C3B" w:rsidRPr="00E07A75" w:rsidRDefault="00715C3B" w:rsidP="00185E9E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E42557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185E9E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EBBC32" w14:textId="77777777" w:rsidR="008E5A4C" w:rsidRPr="00FF4288" w:rsidRDefault="008E5A4C" w:rsidP="00185E9E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51CC398" w14:textId="04B8F430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3D91F7A" w14:textId="77777777" w:rsidR="00C114FF" w:rsidRPr="00FF4288" w:rsidRDefault="00C114FF" w:rsidP="00185E9E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185E9E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185E9E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2E4E7E11" w14:textId="0D5AE8FC" w:rsidR="00C114FF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lastRenderedPageBreak/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185E9E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41529A04" w:rsidR="00C90ED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E42557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FF4288" w:rsidRDefault="003078B1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490A55E5" w:rsidR="00C74D27" w:rsidRPr="00FF4288" w:rsidRDefault="00C74D27" w:rsidP="00185E9E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 xml:space="preserve">Jedna </w:t>
      </w:r>
      <w:r w:rsidR="007B1E51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mg žuvacia tableta ráno a jedna </w:t>
      </w:r>
      <w:r w:rsidR="007B1E51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7B1E51">
        <w:rPr>
          <w:szCs w:val="22"/>
          <w:lang w:val="sk-SK" w:bidi="sk-SK"/>
        </w:rPr>
        <w:t>4</w:t>
      </w:r>
      <w:r w:rsidR="006D33AD">
        <w:rPr>
          <w:szCs w:val="22"/>
          <w:lang w:val="sk-SK" w:bidi="sk-SK"/>
        </w:rPr>
        <w:t>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B6F4287" w14:textId="77777777" w:rsidR="006F0076" w:rsidRPr="00FF4288" w:rsidRDefault="006F0076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lastRenderedPageBreak/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185E9E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185E9E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185E9E">
      <w:pPr>
        <w:jc w:val="both"/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lastRenderedPageBreak/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F358877" w:rsidR="004C5B38" w:rsidRPr="00FF4288" w:rsidRDefault="00185E9E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5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66EFD25C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4A355B">
        <w:rPr>
          <w:szCs w:val="22"/>
          <w:lang w:val="sk-SK" w:bidi="sk-SK"/>
        </w:rPr>
        <w:t xml:space="preserve"> 22.02.2023</w:t>
      </w:r>
      <w:bookmarkStart w:id="37" w:name="_GoBack"/>
      <w:bookmarkEnd w:id="37"/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8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8"/>
    <w:p w14:paraId="32120701" w14:textId="3B94A1A3" w:rsidR="00FB352A" w:rsidRPr="00185E9E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74B0D761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6E27A21B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9" w:name="_Hlk84928807"/>
      <w:r>
        <w:rPr>
          <w:szCs w:val="22"/>
          <w:highlight w:val="lightGray"/>
          <w:lang w:val="sk-SK" w:bidi="sk-SK"/>
        </w:rPr>
        <w:t>100 tabliet</w:t>
      </w:r>
    </w:p>
    <w:bookmarkEnd w:id="39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55874EEB" w:rsidR="00FB352A" w:rsidRPr="00FF4288" w:rsidRDefault="00185E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5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168948B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>
        <w:rPr>
          <w:szCs w:val="22"/>
          <w:lang w:val="sk-SK" w:bidi="sk-SK"/>
        </w:rPr>
        <w:t xml:space="preserve">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40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0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03B8DD4C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0</w:t>
      </w:r>
      <w:r w:rsidRPr="00E173C3">
        <w:rPr>
          <w:szCs w:val="22"/>
          <w:lang w:val="sk-SK" w:bidi="sk-SK"/>
        </w:rPr>
        <w:t xml:space="preserve">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404F104F" w:rsidR="00FB352A" w:rsidRPr="00185E9E" w:rsidRDefault="00FB352A" w:rsidP="00185E9E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1" w:name="_Hlk36814039"/>
      <w:bookmarkStart w:id="42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212E6A81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3" w:name="_Hlk84840580"/>
      <w:proofErr w:type="spellStart"/>
      <w:r w:rsidRPr="000215E1">
        <w:rPr>
          <w:szCs w:val="22"/>
          <w:lang w:val="sk-SK" w:bidi="sk-SK"/>
        </w:rPr>
        <w:t>Pimobend</w:t>
      </w:r>
      <w:r w:rsidR="00B93564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3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185E9E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185E9E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185E9E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0CB8A3E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B93564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185E9E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185E9E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185E9E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185E9E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185E9E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185E9E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185E9E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185E9E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185E9E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185E9E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185E9E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185E9E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7D5320CA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B93564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185E9E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185E9E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185E9E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185E9E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185E9E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185E9E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185E9E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2427150" w14:textId="77777777" w:rsidR="00A72C69" w:rsidRPr="00FF4288" w:rsidRDefault="00A72C69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159592A" w14:textId="77777777" w:rsidR="00A72C69" w:rsidRPr="00FF4288" w:rsidRDefault="00A72C69" w:rsidP="00185E9E">
      <w:pPr>
        <w:numPr>
          <w:ilvl w:val="12"/>
          <w:numId w:val="0"/>
        </w:num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1DA1E6C" w14:textId="75DBED40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3AF8E2F" w14:textId="77777777" w:rsidR="00FB352A" w:rsidRPr="00FF4288" w:rsidRDefault="00FB352A" w:rsidP="00185E9E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AFC2712" w:rsidR="00FB352A" w:rsidRPr="00FF4288" w:rsidRDefault="00FB352A" w:rsidP="00185E9E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B93564">
        <w:rPr>
          <w:lang w:val="sk-SK" w:bidi="sk-SK"/>
        </w:rPr>
        <w:t>.</w:t>
      </w:r>
      <w:r w:rsidRPr="00494BC7">
        <w:rPr>
          <w:lang w:val="sk-SK" w:bidi="sk-SK"/>
        </w:rPr>
        <w:t xml:space="preserve"> </w:t>
      </w:r>
    </w:p>
    <w:p w14:paraId="391C071A" w14:textId="77777777" w:rsidR="00FB352A" w:rsidRPr="00FF4288" w:rsidRDefault="00FB352A" w:rsidP="00185E9E">
      <w:pPr>
        <w:pStyle w:val="Zkladntext"/>
        <w:rPr>
          <w:lang w:val="sk-SK"/>
        </w:rPr>
      </w:pPr>
    </w:p>
    <w:p w14:paraId="03493F20" w14:textId="77777777" w:rsidR="00FB352A" w:rsidRPr="003A30B9" w:rsidRDefault="00FB352A" w:rsidP="00185E9E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4ADA900E" w:rsidR="00FB352A" w:rsidRPr="00E07A75" w:rsidRDefault="00FB352A" w:rsidP="00185E9E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B93564">
        <w:rPr>
          <w:lang w:val="sk-SK" w:bidi="sk-SK"/>
        </w:rPr>
        <w:t>.</w:t>
      </w:r>
    </w:p>
    <w:p w14:paraId="30B3237C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63651FD1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1"/>
      <w:r w:rsidRPr="00474C50">
        <w:rPr>
          <w:szCs w:val="22"/>
          <w:lang w:val="sk-SK" w:bidi="sk-SK"/>
        </w:rPr>
        <w:t>.</w:t>
      </w:r>
      <w:bookmarkEnd w:id="42"/>
    </w:p>
    <w:p w14:paraId="09E0945A" w14:textId="77777777" w:rsidR="00C114FF" w:rsidRPr="00E07A75" w:rsidRDefault="00C114FF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7CBD2A74" w14:textId="77777777" w:rsidR="00A72C69" w:rsidRPr="00E07A75" w:rsidRDefault="00A72C69" w:rsidP="00185E9E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00129C08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3061FC46" w14:textId="77777777" w:rsidR="00A72C69" w:rsidRPr="00E07A75" w:rsidRDefault="00A72C69" w:rsidP="00185E9E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6741531F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 a kontaktné údaje na hlásenie podozrenia na nežiaduce účinky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24FC5CE4" w14:textId="03CCDF4C" w:rsidR="000F3C5F" w:rsidRPr="00FF4288" w:rsidRDefault="00C64A96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>
        <w:rPr>
          <w:szCs w:val="22"/>
          <w:lang w:val="sk-SK" w:bidi="sk-SK"/>
        </w:rPr>
        <w:t>+31 348 416945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Pr="00FF4288" w:rsidRDefault="00A72C69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highlight w:val="lightGray"/>
          <w:lang w:val="sk-SK" w:bidi="sk-SK"/>
        </w:rPr>
        <w:t>Holandsko</w:t>
      </w: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E2467E" w14:textId="77777777" w:rsidR="00D76CB6" w:rsidRDefault="00D76CB6">
      <w:r>
        <w:separator/>
      </w:r>
    </w:p>
  </w:endnote>
  <w:endnote w:type="continuationSeparator" w:id="0">
    <w:p w14:paraId="752E41E6" w14:textId="77777777" w:rsidR="00D76CB6" w:rsidRDefault="00D76CB6">
      <w:r>
        <w:continuationSeparator/>
      </w:r>
    </w:p>
  </w:endnote>
  <w:endnote w:type="continuationNotice" w:id="1">
    <w:p w14:paraId="2CC20F43" w14:textId="77777777" w:rsidR="00D76CB6" w:rsidRDefault="00D76CB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12965309"/>
      <w:docPartObj>
        <w:docPartGallery w:val="Page Numbers (Bottom of Page)"/>
        <w:docPartUnique/>
      </w:docPartObj>
    </w:sdtPr>
    <w:sdtEndPr/>
    <w:sdtContent>
      <w:p w14:paraId="4701E03A" w14:textId="5BA5547C" w:rsidR="00185E9E" w:rsidRDefault="00185E9E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355B" w:rsidRPr="004A355B">
          <w:rPr>
            <w:noProof/>
            <w:lang w:val="sk-SK"/>
          </w:rPr>
          <w:t>5</w:t>
        </w:r>
        <w:r>
          <w:fldChar w:fldCharType="end"/>
        </w:r>
      </w:p>
    </w:sdtContent>
  </w:sdt>
  <w:p w14:paraId="19D353D8" w14:textId="57C8A229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F2757F" w14:textId="77777777" w:rsidR="00D76CB6" w:rsidRDefault="00D76CB6">
      <w:r>
        <w:separator/>
      </w:r>
    </w:p>
  </w:footnote>
  <w:footnote w:type="continuationSeparator" w:id="0">
    <w:p w14:paraId="7C954F59" w14:textId="77777777" w:rsidR="00D76CB6" w:rsidRDefault="00D76CB6">
      <w:r>
        <w:continuationSeparator/>
      </w:r>
    </w:p>
  </w:footnote>
  <w:footnote w:type="continuationNotice" w:id="1">
    <w:p w14:paraId="5A88D891" w14:textId="77777777" w:rsidR="00D76CB6" w:rsidRDefault="00D76CB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A0MDCytDQ2MjdT0lEKTi0uzszPAykwrAUAg7M2bi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5E9E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3A95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55B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1E51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564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583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76CB6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2557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50A8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185E9E"/>
    <w:rPr>
      <w:rFonts w:ascii="Helvetica" w:hAnsi="Helvetica"/>
      <w:sz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185E9E"/>
    <w:rPr>
      <w:rFonts w:ascii="Helvetica" w:hAnsi="Helvetica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F9DF6E-AC44-429B-9859-501F02D4E747}">
  <ds:schemaRefs>
    <ds:schemaRef ds:uri="http://schemas.microsoft.com/office/2006/metadata/properties"/>
    <ds:schemaRef ds:uri="http://schemas.microsoft.com/office/infopath/2007/PartnerControls"/>
    <ds:schemaRef ds:uri="54c22511-638e-4273-9837-ffa84345baa4"/>
    <ds:schemaRef ds:uri="090c5233-a5c5-42a4-ac9f-bfbebbdb39dc"/>
    <ds:schemaRef ds:uri="785010aa-b74b-4483-a1ff-00100c12865f"/>
  </ds:schemaRefs>
</ds:datastoreItem>
</file>

<file path=customXml/itemProps4.xml><?xml version="1.0" encoding="utf-8"?>
<ds:datastoreItem xmlns:ds="http://schemas.openxmlformats.org/officeDocument/2006/customXml" ds:itemID="{2603883C-9D2A-4D0A-9D90-14AD80B87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2</Pages>
  <Words>2491</Words>
  <Characters>15933</Characters>
  <Application>Microsoft Office Word</Application>
  <DocSecurity>0</DocSecurity>
  <Lines>132</Lines>
  <Paragraphs>3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eneral-EMA/201224/2010</dc:subject>
  <dc:creator>Marije Franse</dc:creator>
  <cp:keywords/>
  <cp:lastModifiedBy>Chlustik</cp:lastModifiedBy>
  <cp:revision>7</cp:revision>
  <cp:lastPrinted>2008-06-03T12:50:00Z</cp:lastPrinted>
  <dcterms:created xsi:type="dcterms:W3CDTF">2022-10-20T10:38:00Z</dcterms:created>
  <dcterms:modified xsi:type="dcterms:W3CDTF">2023-06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